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7D118" w14:textId="77777777" w:rsidR="0035380F" w:rsidRDefault="0035380F">
      <w:pPr>
        <w:pStyle w:val="BodyText"/>
        <w:rPr>
          <w:b w:val="0"/>
          <w:sz w:val="20"/>
        </w:rPr>
      </w:pPr>
    </w:p>
    <w:p w14:paraId="5EDD34FF" w14:textId="77777777" w:rsidR="0035380F" w:rsidRDefault="0035380F">
      <w:pPr>
        <w:pStyle w:val="BodyText"/>
        <w:rPr>
          <w:b w:val="0"/>
          <w:sz w:val="20"/>
        </w:rPr>
      </w:pPr>
    </w:p>
    <w:p w14:paraId="67470C13" w14:textId="77777777" w:rsidR="0035380F" w:rsidRDefault="0035380F">
      <w:pPr>
        <w:pStyle w:val="BodyText"/>
        <w:spacing w:before="3"/>
        <w:rPr>
          <w:b w:val="0"/>
          <w:sz w:val="17"/>
        </w:rPr>
      </w:pPr>
    </w:p>
    <w:p w14:paraId="2BA73542" w14:textId="1651D45C" w:rsidR="0035380F" w:rsidRDefault="00B55334">
      <w:pPr>
        <w:pStyle w:val="Title"/>
        <w:rPr>
          <w:u w:val="none"/>
        </w:rPr>
      </w:pPr>
      <w:r>
        <w:rPr>
          <w:noProof/>
          <w:lang w:val="en-IN" w:eastAsia="en-IN"/>
        </w:rPr>
        <w:drawing>
          <wp:anchor distT="0" distB="0" distL="0" distR="0" simplePos="0" relativeHeight="15728640" behindDoc="0" locked="0" layoutInCell="1" allowOverlap="1" wp14:anchorId="1693BDC4" wp14:editId="3CE3C4D2">
            <wp:simplePos x="0" y="0"/>
            <wp:positionH relativeFrom="page">
              <wp:posOffset>914400</wp:posOffset>
            </wp:positionH>
            <wp:positionV relativeFrom="paragraph">
              <wp:posOffset>-412367</wp:posOffset>
            </wp:positionV>
            <wp:extent cx="989076" cy="60197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9076" cy="6019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5317E">
        <w:rPr>
          <w:spacing w:val="-1"/>
        </w:rPr>
        <w:t xml:space="preserve">  Requisition Form</w:t>
      </w:r>
      <w:r>
        <w:rPr>
          <w:spacing w:val="-1"/>
        </w:rPr>
        <w:t xml:space="preserve"> </w:t>
      </w:r>
      <w:r>
        <w:t>(</w:t>
      </w:r>
      <w:r w:rsidR="00524E7C">
        <w:t>Multi Gas Plasma Cleaner</w:t>
      </w:r>
      <w:r>
        <w:t>)</w:t>
      </w:r>
    </w:p>
    <w:p w14:paraId="48B2DE39" w14:textId="77777777" w:rsidR="0035380F" w:rsidRDefault="0035380F">
      <w:pPr>
        <w:pStyle w:val="BodyText"/>
        <w:spacing w:before="2"/>
        <w:rPr>
          <w:rFonts w:ascii="Calibri"/>
          <w:i/>
          <w:sz w:val="23"/>
        </w:rPr>
      </w:pPr>
    </w:p>
    <w:p w14:paraId="110401DC" w14:textId="5DC84089" w:rsidR="00B55334" w:rsidRDefault="00B55334" w:rsidP="00524E7C">
      <w:pPr>
        <w:spacing w:before="92" w:line="235" w:lineRule="auto"/>
        <w:ind w:left="1440" w:right="2729"/>
        <w:jc w:val="center"/>
        <w:rPr>
          <w:b/>
          <w:spacing w:val="-77"/>
          <w:sz w:val="32"/>
        </w:rPr>
      </w:pPr>
      <w:r>
        <w:rPr>
          <w:b/>
          <w:sz w:val="32"/>
          <w:u w:val="thick"/>
        </w:rPr>
        <w:t xml:space="preserve">Requisition form for using </w:t>
      </w:r>
      <w:r w:rsidR="00524E7C">
        <w:rPr>
          <w:b/>
          <w:sz w:val="32"/>
          <w:u w:val="thick"/>
        </w:rPr>
        <w:t xml:space="preserve">Multi Gas Plasma Cleaner </w:t>
      </w:r>
      <w:r>
        <w:rPr>
          <w:b/>
          <w:sz w:val="32"/>
          <w:u w:val="thick"/>
        </w:rPr>
        <w:t>at INST</w:t>
      </w:r>
    </w:p>
    <w:p w14:paraId="61C7FD88" w14:textId="77777777" w:rsidR="0035380F" w:rsidRDefault="00B55334" w:rsidP="00B55334">
      <w:pPr>
        <w:spacing w:before="92" w:line="235" w:lineRule="auto"/>
        <w:ind w:left="720" w:right="2729" w:firstLine="720"/>
        <w:jc w:val="center"/>
        <w:rPr>
          <w:i/>
          <w:sz w:val="32"/>
        </w:rPr>
      </w:pPr>
      <w:r>
        <w:rPr>
          <w:b/>
          <w:sz w:val="32"/>
        </w:rPr>
        <w:t>(</w:t>
      </w:r>
      <w:proofErr w:type="gramStart"/>
      <w:r>
        <w:rPr>
          <w:i/>
          <w:sz w:val="32"/>
        </w:rPr>
        <w:t>for</w:t>
      </w:r>
      <w:proofErr w:type="gramEnd"/>
      <w:r>
        <w:rPr>
          <w:i/>
          <w:spacing w:val="-2"/>
          <w:sz w:val="32"/>
        </w:rPr>
        <w:t xml:space="preserve"> i</w:t>
      </w:r>
      <w:r>
        <w:rPr>
          <w:i/>
          <w:sz w:val="32"/>
        </w:rPr>
        <w:t>nternal</w:t>
      </w:r>
      <w:r>
        <w:rPr>
          <w:i/>
          <w:spacing w:val="-1"/>
          <w:sz w:val="32"/>
        </w:rPr>
        <w:t xml:space="preserve"> </w:t>
      </w:r>
      <w:r>
        <w:rPr>
          <w:i/>
          <w:sz w:val="32"/>
        </w:rPr>
        <w:t>Users)</w:t>
      </w:r>
    </w:p>
    <w:p w14:paraId="5056357A" w14:textId="77777777" w:rsidR="0035380F" w:rsidRDefault="00B55334">
      <w:pPr>
        <w:spacing w:before="8"/>
        <w:ind w:left="851" w:right="1627"/>
        <w:jc w:val="center"/>
        <w:rPr>
          <w:b/>
          <w:sz w:val="26"/>
        </w:rPr>
      </w:pPr>
      <w:r>
        <w:rPr>
          <w:b/>
          <w:sz w:val="26"/>
        </w:rPr>
        <w:t>Institute of Nano Science and Technology,</w:t>
      </w:r>
      <w:r>
        <w:rPr>
          <w:b/>
          <w:spacing w:val="-62"/>
          <w:sz w:val="26"/>
        </w:rPr>
        <w:t xml:space="preserve"> </w:t>
      </w:r>
      <w:r>
        <w:rPr>
          <w:b/>
          <w:sz w:val="26"/>
        </w:rPr>
        <w:t>Sector-</w:t>
      </w:r>
      <w:r w:rsidR="005C07B0">
        <w:rPr>
          <w:b/>
          <w:sz w:val="26"/>
        </w:rPr>
        <w:t>81</w:t>
      </w:r>
      <w:r>
        <w:rPr>
          <w:b/>
          <w:sz w:val="26"/>
        </w:rPr>
        <w:t>, Mohali</w:t>
      </w:r>
    </w:p>
    <w:p w14:paraId="164E78D1" w14:textId="77777777" w:rsidR="0035380F" w:rsidRDefault="0035380F">
      <w:pPr>
        <w:pStyle w:val="BodyText"/>
        <w:spacing w:before="11"/>
        <w:rPr>
          <w:sz w:val="23"/>
        </w:rPr>
      </w:pPr>
    </w:p>
    <w:tbl>
      <w:tblPr>
        <w:tblW w:w="0" w:type="auto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4"/>
        <w:gridCol w:w="2367"/>
        <w:gridCol w:w="1224"/>
        <w:gridCol w:w="2578"/>
        <w:gridCol w:w="3301"/>
      </w:tblGrid>
      <w:tr w:rsidR="0035380F" w14:paraId="631EBE00" w14:textId="77777777" w:rsidTr="00524E7C">
        <w:trPr>
          <w:trHeight w:val="414"/>
        </w:trPr>
        <w:tc>
          <w:tcPr>
            <w:tcW w:w="4395" w:type="dxa"/>
            <w:gridSpan w:val="3"/>
          </w:tcPr>
          <w:p w14:paraId="5B7DA831" w14:textId="77777777" w:rsidR="0035380F" w:rsidRDefault="00B55334">
            <w:pPr>
              <w:pStyle w:val="TableParagraph"/>
              <w:spacing w:before="1"/>
              <w:ind w:left="1212" w:right="120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  <w:tc>
          <w:tcPr>
            <w:tcW w:w="5879" w:type="dxa"/>
            <w:gridSpan w:val="2"/>
          </w:tcPr>
          <w:p w14:paraId="7EAA3777" w14:textId="77777777" w:rsidR="0035380F" w:rsidRDefault="0035380F">
            <w:pPr>
              <w:pStyle w:val="TableParagraph"/>
              <w:rPr>
                <w:sz w:val="24"/>
              </w:rPr>
            </w:pPr>
          </w:p>
        </w:tc>
      </w:tr>
      <w:tr w:rsidR="0035380F" w14:paraId="1B0C5DC8" w14:textId="77777777" w:rsidTr="00524E7C">
        <w:trPr>
          <w:trHeight w:val="414"/>
        </w:trPr>
        <w:tc>
          <w:tcPr>
            <w:tcW w:w="4395" w:type="dxa"/>
            <w:gridSpan w:val="3"/>
          </w:tcPr>
          <w:p w14:paraId="2D6BE3E3" w14:textId="77777777" w:rsidR="0035380F" w:rsidRDefault="00B55334">
            <w:pPr>
              <w:pStyle w:val="TableParagraph"/>
              <w:spacing w:line="275" w:lineRule="exact"/>
              <w:ind w:left="1212" w:right="120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879" w:type="dxa"/>
            <w:gridSpan w:val="2"/>
          </w:tcPr>
          <w:p w14:paraId="1F1245CC" w14:textId="77777777" w:rsidR="0035380F" w:rsidRDefault="0035380F">
            <w:pPr>
              <w:pStyle w:val="TableParagraph"/>
              <w:rPr>
                <w:sz w:val="24"/>
              </w:rPr>
            </w:pPr>
          </w:p>
        </w:tc>
      </w:tr>
      <w:tr w:rsidR="0035380F" w14:paraId="23502FFF" w14:textId="77777777" w:rsidTr="00524E7C">
        <w:trPr>
          <w:trHeight w:val="424"/>
        </w:trPr>
        <w:tc>
          <w:tcPr>
            <w:tcW w:w="4395" w:type="dxa"/>
            <w:gridSpan w:val="3"/>
          </w:tcPr>
          <w:p w14:paraId="44767DC0" w14:textId="77777777" w:rsidR="0035380F" w:rsidRDefault="00B55334">
            <w:pPr>
              <w:pStyle w:val="TableParagraph"/>
              <w:spacing w:line="275" w:lineRule="exact"/>
              <w:ind w:left="1212" w:right="120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ignation</w:t>
            </w:r>
          </w:p>
        </w:tc>
        <w:tc>
          <w:tcPr>
            <w:tcW w:w="5879" w:type="dxa"/>
            <w:gridSpan w:val="2"/>
          </w:tcPr>
          <w:p w14:paraId="10C2FC27" w14:textId="77777777" w:rsidR="0035380F" w:rsidRDefault="0035380F">
            <w:pPr>
              <w:pStyle w:val="TableParagraph"/>
              <w:rPr>
                <w:sz w:val="24"/>
              </w:rPr>
            </w:pPr>
          </w:p>
        </w:tc>
      </w:tr>
      <w:tr w:rsidR="0035380F" w14:paraId="02176BBA" w14:textId="77777777" w:rsidTr="00524E7C">
        <w:trPr>
          <w:trHeight w:val="415"/>
        </w:trPr>
        <w:tc>
          <w:tcPr>
            <w:tcW w:w="4395" w:type="dxa"/>
            <w:gridSpan w:val="3"/>
          </w:tcPr>
          <w:p w14:paraId="564E1C95" w14:textId="77777777" w:rsidR="0035380F" w:rsidRDefault="00B55334">
            <w:pPr>
              <w:pStyle w:val="TableParagraph"/>
              <w:spacing w:line="276" w:lineRule="exact"/>
              <w:ind w:left="614"/>
              <w:rPr>
                <w:b/>
                <w:sz w:val="24"/>
              </w:rPr>
            </w:pPr>
            <w:r>
              <w:rPr>
                <w:b/>
                <w:sz w:val="24"/>
              </w:rPr>
              <w:t>E-mai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&amp;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elephon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no.</w:t>
            </w:r>
          </w:p>
        </w:tc>
        <w:tc>
          <w:tcPr>
            <w:tcW w:w="5879" w:type="dxa"/>
            <w:gridSpan w:val="2"/>
          </w:tcPr>
          <w:p w14:paraId="0DAB5CE5" w14:textId="77777777" w:rsidR="0035380F" w:rsidRDefault="0035380F">
            <w:pPr>
              <w:pStyle w:val="TableParagraph"/>
              <w:rPr>
                <w:sz w:val="24"/>
              </w:rPr>
            </w:pPr>
          </w:p>
        </w:tc>
      </w:tr>
      <w:tr w:rsidR="0035380F" w14:paraId="37EC7090" w14:textId="77777777" w:rsidTr="00524E7C">
        <w:trPr>
          <w:trHeight w:val="412"/>
        </w:trPr>
        <w:tc>
          <w:tcPr>
            <w:tcW w:w="4395" w:type="dxa"/>
            <w:gridSpan w:val="3"/>
          </w:tcPr>
          <w:p w14:paraId="578C6A54" w14:textId="77777777" w:rsidR="0035380F" w:rsidRDefault="00B55334">
            <w:pPr>
              <w:pStyle w:val="TableParagraph"/>
              <w:spacing w:line="275" w:lineRule="exact"/>
              <w:ind w:left="827"/>
              <w:rPr>
                <w:b/>
                <w:sz w:val="24"/>
              </w:rPr>
            </w:pPr>
            <w:r>
              <w:rPr>
                <w:b/>
                <w:sz w:val="24"/>
              </w:rPr>
              <w:t>Numbe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Samples</w:t>
            </w:r>
          </w:p>
        </w:tc>
        <w:tc>
          <w:tcPr>
            <w:tcW w:w="5879" w:type="dxa"/>
            <w:gridSpan w:val="2"/>
          </w:tcPr>
          <w:p w14:paraId="40D7F55B" w14:textId="77777777" w:rsidR="0035380F" w:rsidRDefault="0035380F">
            <w:pPr>
              <w:pStyle w:val="TableParagraph"/>
              <w:rPr>
                <w:sz w:val="24"/>
              </w:rPr>
            </w:pPr>
          </w:p>
        </w:tc>
      </w:tr>
      <w:tr w:rsidR="006A7DEE" w14:paraId="71A99CFF" w14:textId="77777777" w:rsidTr="00524E7C">
        <w:trPr>
          <w:trHeight w:val="412"/>
        </w:trPr>
        <w:tc>
          <w:tcPr>
            <w:tcW w:w="4395" w:type="dxa"/>
            <w:gridSpan w:val="3"/>
          </w:tcPr>
          <w:p w14:paraId="04A70940" w14:textId="3EAE0125" w:rsidR="006A7DEE" w:rsidRDefault="00524E7C" w:rsidP="006A7DEE">
            <w:pPr>
              <w:pStyle w:val="TableParagraph"/>
              <w:spacing w:line="27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</w:t>
            </w:r>
            <w:r w:rsidR="006A7DEE">
              <w:rPr>
                <w:b/>
                <w:sz w:val="24"/>
              </w:rPr>
              <w:t>Nature of Sample (Powder/Film)</w:t>
            </w:r>
          </w:p>
        </w:tc>
        <w:tc>
          <w:tcPr>
            <w:tcW w:w="5879" w:type="dxa"/>
            <w:gridSpan w:val="2"/>
          </w:tcPr>
          <w:p w14:paraId="171A93ED" w14:textId="77777777" w:rsidR="006A7DEE" w:rsidRDefault="006A7DEE">
            <w:pPr>
              <w:pStyle w:val="TableParagraph"/>
              <w:rPr>
                <w:sz w:val="24"/>
              </w:rPr>
            </w:pPr>
          </w:p>
        </w:tc>
      </w:tr>
      <w:tr w:rsidR="006A7DEE" w14:paraId="7190A8D9" w14:textId="77777777" w:rsidTr="00524E7C">
        <w:trPr>
          <w:trHeight w:val="412"/>
        </w:trPr>
        <w:tc>
          <w:tcPr>
            <w:tcW w:w="4395" w:type="dxa"/>
            <w:gridSpan w:val="3"/>
          </w:tcPr>
          <w:p w14:paraId="70FAE5A9" w14:textId="47B61AE7" w:rsidR="006A7DEE" w:rsidRDefault="00524E7C" w:rsidP="00524E7C">
            <w:pPr>
              <w:pStyle w:val="TableParagraph"/>
              <w:spacing w:line="275" w:lineRule="exact"/>
              <w:jc w:val="center"/>
              <w:rPr>
                <w:b/>
                <w:sz w:val="24"/>
              </w:rPr>
            </w:pPr>
            <w:r w:rsidRPr="00F27CC9">
              <w:rPr>
                <w:b/>
              </w:rPr>
              <w:t>Sample Details</w:t>
            </w:r>
            <w:r>
              <w:rPr>
                <w:b/>
              </w:rPr>
              <w:t xml:space="preserve"> (Size of each sample, Substrate and Material details etc.)</w:t>
            </w:r>
          </w:p>
        </w:tc>
        <w:tc>
          <w:tcPr>
            <w:tcW w:w="5879" w:type="dxa"/>
            <w:gridSpan w:val="2"/>
          </w:tcPr>
          <w:p w14:paraId="64497815" w14:textId="77777777" w:rsidR="006A7DEE" w:rsidRDefault="006A7DEE">
            <w:pPr>
              <w:pStyle w:val="TableParagraph"/>
              <w:rPr>
                <w:sz w:val="24"/>
              </w:rPr>
            </w:pPr>
          </w:p>
        </w:tc>
      </w:tr>
      <w:tr w:rsidR="005C07B0" w14:paraId="67A10AFB" w14:textId="77777777" w:rsidTr="00524E7C">
        <w:trPr>
          <w:trHeight w:val="414"/>
        </w:trPr>
        <w:tc>
          <w:tcPr>
            <w:tcW w:w="4395" w:type="dxa"/>
            <w:gridSpan w:val="3"/>
          </w:tcPr>
          <w:p w14:paraId="18255881" w14:textId="27009E02" w:rsidR="005C07B0" w:rsidRDefault="00524E7C" w:rsidP="005C07B0">
            <w:pPr>
              <w:pStyle w:val="TableParagraph"/>
              <w:spacing w:line="276" w:lineRule="exact"/>
              <w:ind w:left="1233" w:right="185" w:hanging="1020"/>
              <w:rPr>
                <w:b/>
                <w:sz w:val="24"/>
              </w:rPr>
            </w:pPr>
            <w:r>
              <w:rPr>
                <w:b/>
                <w:sz w:val="24"/>
              </w:rPr>
              <w:t>Gas Used and Flow rate of Gas</w:t>
            </w:r>
          </w:p>
        </w:tc>
        <w:tc>
          <w:tcPr>
            <w:tcW w:w="5879" w:type="dxa"/>
            <w:gridSpan w:val="2"/>
          </w:tcPr>
          <w:p w14:paraId="6BC109C7" w14:textId="77777777" w:rsidR="005C07B0" w:rsidRDefault="005C07B0">
            <w:pPr>
              <w:pStyle w:val="TableParagraph"/>
              <w:rPr>
                <w:sz w:val="24"/>
              </w:rPr>
            </w:pPr>
          </w:p>
        </w:tc>
      </w:tr>
      <w:tr w:rsidR="0005317E" w14:paraId="2A23C838" w14:textId="77777777" w:rsidTr="00524E7C">
        <w:trPr>
          <w:trHeight w:val="414"/>
        </w:trPr>
        <w:tc>
          <w:tcPr>
            <w:tcW w:w="4395" w:type="dxa"/>
            <w:gridSpan w:val="3"/>
          </w:tcPr>
          <w:p w14:paraId="56D1F37F" w14:textId="1DBDAA70" w:rsidR="0005317E" w:rsidRDefault="0005317E" w:rsidP="005C07B0">
            <w:pPr>
              <w:pStyle w:val="TableParagraph"/>
              <w:spacing w:line="276" w:lineRule="exact"/>
              <w:ind w:left="1233" w:right="185" w:hanging="102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  Time required for Plasma </w:t>
            </w:r>
          </w:p>
        </w:tc>
        <w:tc>
          <w:tcPr>
            <w:tcW w:w="5879" w:type="dxa"/>
            <w:gridSpan w:val="2"/>
          </w:tcPr>
          <w:p w14:paraId="4F772DC5" w14:textId="77777777" w:rsidR="0005317E" w:rsidRDefault="0005317E">
            <w:pPr>
              <w:pStyle w:val="TableParagraph"/>
              <w:rPr>
                <w:sz w:val="24"/>
              </w:rPr>
            </w:pPr>
          </w:p>
        </w:tc>
      </w:tr>
      <w:tr w:rsidR="00524E7C" w14:paraId="50630F3E" w14:textId="77777777" w:rsidTr="00524E7C">
        <w:trPr>
          <w:trHeight w:val="458"/>
        </w:trPr>
        <w:tc>
          <w:tcPr>
            <w:tcW w:w="804" w:type="dxa"/>
            <w:vMerge w:val="restart"/>
            <w:textDirection w:val="btLr"/>
          </w:tcPr>
          <w:p w14:paraId="70EC6AE6" w14:textId="77777777" w:rsidR="00524E7C" w:rsidRDefault="00524E7C" w:rsidP="00524E7C">
            <w:pPr>
              <w:pStyle w:val="TableParagraph"/>
              <w:spacing w:before="109"/>
              <w:ind w:left="621"/>
              <w:rPr>
                <w:b/>
                <w:sz w:val="24"/>
              </w:rPr>
            </w:pPr>
            <w:r>
              <w:rPr>
                <w:b/>
                <w:sz w:val="24"/>
              </w:rPr>
              <w:t>Authorizatio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ata</w:t>
            </w:r>
          </w:p>
        </w:tc>
        <w:tc>
          <w:tcPr>
            <w:tcW w:w="6169" w:type="dxa"/>
            <w:gridSpan w:val="3"/>
          </w:tcPr>
          <w:p w14:paraId="38CDE9DF" w14:textId="77777777" w:rsidR="00524E7C" w:rsidRDefault="00524E7C" w:rsidP="00524E7C">
            <w:pPr>
              <w:pStyle w:val="TableParagraph"/>
              <w:spacing w:line="275" w:lineRule="exact"/>
              <w:ind w:left="2634" w:right="262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</w:p>
        </w:tc>
        <w:tc>
          <w:tcPr>
            <w:tcW w:w="3301" w:type="dxa"/>
          </w:tcPr>
          <w:p w14:paraId="4E91F4A4" w14:textId="77777777" w:rsidR="00524E7C" w:rsidRDefault="00524E7C" w:rsidP="00524E7C">
            <w:pPr>
              <w:pStyle w:val="TableParagraph"/>
              <w:spacing w:line="275" w:lineRule="exact"/>
              <w:ind w:left="1130" w:right="11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ignature</w:t>
            </w:r>
          </w:p>
        </w:tc>
      </w:tr>
      <w:tr w:rsidR="00524E7C" w14:paraId="5B748D12" w14:textId="77777777" w:rsidTr="00524E7C">
        <w:trPr>
          <w:trHeight w:val="534"/>
        </w:trPr>
        <w:tc>
          <w:tcPr>
            <w:tcW w:w="804" w:type="dxa"/>
            <w:vMerge/>
            <w:tcBorders>
              <w:top w:val="nil"/>
            </w:tcBorders>
            <w:textDirection w:val="btLr"/>
          </w:tcPr>
          <w:p w14:paraId="034CAB4C" w14:textId="77777777" w:rsidR="00524E7C" w:rsidRDefault="00524E7C" w:rsidP="00524E7C">
            <w:pPr>
              <w:rPr>
                <w:sz w:val="2"/>
                <w:szCs w:val="2"/>
              </w:rPr>
            </w:pPr>
          </w:p>
        </w:tc>
        <w:tc>
          <w:tcPr>
            <w:tcW w:w="2367" w:type="dxa"/>
          </w:tcPr>
          <w:p w14:paraId="2F543A0F" w14:textId="77777777" w:rsidR="00524E7C" w:rsidRDefault="00AA43FD" w:rsidP="00524E7C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hyperlink r:id="rId6">
              <w:r w:rsidR="00524E7C">
                <w:rPr>
                  <w:b/>
                  <w:sz w:val="24"/>
                </w:rPr>
                <w:t>Requisitioner</w:t>
              </w:r>
            </w:hyperlink>
          </w:p>
        </w:tc>
        <w:tc>
          <w:tcPr>
            <w:tcW w:w="3802" w:type="dxa"/>
            <w:gridSpan w:val="2"/>
          </w:tcPr>
          <w:p w14:paraId="4D4414D0" w14:textId="77777777" w:rsidR="00524E7C" w:rsidRDefault="00524E7C" w:rsidP="00524E7C">
            <w:pPr>
              <w:pStyle w:val="TableParagraph"/>
              <w:rPr>
                <w:sz w:val="24"/>
              </w:rPr>
            </w:pPr>
          </w:p>
        </w:tc>
        <w:tc>
          <w:tcPr>
            <w:tcW w:w="3301" w:type="dxa"/>
          </w:tcPr>
          <w:p w14:paraId="47DF455B" w14:textId="77777777" w:rsidR="00524E7C" w:rsidRDefault="00524E7C" w:rsidP="00524E7C">
            <w:pPr>
              <w:pStyle w:val="TableParagraph"/>
              <w:rPr>
                <w:sz w:val="24"/>
              </w:rPr>
            </w:pPr>
          </w:p>
        </w:tc>
      </w:tr>
      <w:tr w:rsidR="00524E7C" w14:paraId="5C675AF6" w14:textId="77777777" w:rsidTr="00524E7C">
        <w:trPr>
          <w:trHeight w:val="558"/>
        </w:trPr>
        <w:tc>
          <w:tcPr>
            <w:tcW w:w="804" w:type="dxa"/>
            <w:vMerge/>
            <w:tcBorders>
              <w:top w:val="nil"/>
            </w:tcBorders>
            <w:textDirection w:val="btLr"/>
          </w:tcPr>
          <w:p w14:paraId="2154E3A7" w14:textId="77777777" w:rsidR="00524E7C" w:rsidRDefault="00524E7C" w:rsidP="00524E7C">
            <w:pPr>
              <w:rPr>
                <w:sz w:val="2"/>
                <w:szCs w:val="2"/>
              </w:rPr>
            </w:pPr>
          </w:p>
        </w:tc>
        <w:tc>
          <w:tcPr>
            <w:tcW w:w="2367" w:type="dxa"/>
          </w:tcPr>
          <w:p w14:paraId="50AE37A9" w14:textId="77777777" w:rsidR="00524E7C" w:rsidRDefault="00524E7C" w:rsidP="00524E7C">
            <w:pPr>
              <w:pStyle w:val="TableParagraph"/>
              <w:spacing w:before="1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upervisor</w:t>
            </w:r>
          </w:p>
        </w:tc>
        <w:tc>
          <w:tcPr>
            <w:tcW w:w="3802" w:type="dxa"/>
            <w:gridSpan w:val="2"/>
          </w:tcPr>
          <w:p w14:paraId="469A3EDD" w14:textId="77777777" w:rsidR="00524E7C" w:rsidRDefault="00524E7C" w:rsidP="00524E7C">
            <w:pPr>
              <w:pStyle w:val="TableParagraph"/>
              <w:rPr>
                <w:sz w:val="24"/>
              </w:rPr>
            </w:pPr>
          </w:p>
        </w:tc>
        <w:tc>
          <w:tcPr>
            <w:tcW w:w="3301" w:type="dxa"/>
          </w:tcPr>
          <w:p w14:paraId="266A706A" w14:textId="77777777" w:rsidR="00524E7C" w:rsidRDefault="00524E7C" w:rsidP="00524E7C">
            <w:pPr>
              <w:pStyle w:val="TableParagraph"/>
              <w:rPr>
                <w:sz w:val="24"/>
              </w:rPr>
            </w:pPr>
          </w:p>
        </w:tc>
      </w:tr>
      <w:tr w:rsidR="00524E7C" w14:paraId="7D7DFD2D" w14:textId="77777777" w:rsidTr="00524E7C">
        <w:trPr>
          <w:trHeight w:val="1655"/>
        </w:trPr>
        <w:tc>
          <w:tcPr>
            <w:tcW w:w="804" w:type="dxa"/>
            <w:vMerge/>
            <w:tcBorders>
              <w:top w:val="nil"/>
            </w:tcBorders>
            <w:textDirection w:val="btLr"/>
          </w:tcPr>
          <w:p w14:paraId="04198203" w14:textId="77777777" w:rsidR="00524E7C" w:rsidRDefault="00524E7C" w:rsidP="00524E7C">
            <w:pPr>
              <w:rPr>
                <w:sz w:val="2"/>
                <w:szCs w:val="2"/>
              </w:rPr>
            </w:pPr>
          </w:p>
        </w:tc>
        <w:tc>
          <w:tcPr>
            <w:tcW w:w="9470" w:type="dxa"/>
            <w:gridSpan w:val="4"/>
          </w:tcPr>
          <w:p w14:paraId="619D5D1E" w14:textId="77777777" w:rsidR="00524E7C" w:rsidRDefault="00524E7C" w:rsidP="00524E7C">
            <w:pPr>
              <w:pStyle w:val="TableParagraph"/>
              <w:rPr>
                <w:b/>
                <w:sz w:val="26"/>
              </w:rPr>
            </w:pPr>
          </w:p>
          <w:p w14:paraId="6D0A324B" w14:textId="77777777" w:rsidR="00524E7C" w:rsidRDefault="00524E7C" w:rsidP="00524E7C">
            <w:pPr>
              <w:pStyle w:val="TableParagraph"/>
              <w:spacing w:before="2"/>
              <w:rPr>
                <w:b/>
                <w:sz w:val="34"/>
              </w:rPr>
            </w:pPr>
          </w:p>
          <w:p w14:paraId="3B3864C0" w14:textId="77777777" w:rsidR="00524E7C" w:rsidRDefault="00524E7C" w:rsidP="00524E7C">
            <w:pPr>
              <w:pStyle w:val="TableParagraph"/>
              <w:spacing w:before="1" w:line="410" w:lineRule="atLeast"/>
              <w:ind w:left="6481" w:right="991" w:firstLine="480"/>
              <w:rPr>
                <w:b/>
                <w:sz w:val="24"/>
              </w:rPr>
            </w:pPr>
            <w:r>
              <w:rPr>
                <w:b/>
                <w:sz w:val="24"/>
              </w:rPr>
              <w:t>Signatu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(Faculty-in-charge)</w:t>
            </w:r>
          </w:p>
        </w:tc>
      </w:tr>
      <w:tr w:rsidR="00524E7C" w14:paraId="2B35703B" w14:textId="77777777" w:rsidTr="00602BB2">
        <w:trPr>
          <w:trHeight w:val="570"/>
        </w:trPr>
        <w:tc>
          <w:tcPr>
            <w:tcW w:w="10274" w:type="dxa"/>
            <w:gridSpan w:val="5"/>
            <w:tcBorders>
              <w:left w:val="single" w:sz="4" w:space="0" w:color="auto"/>
              <w:bottom w:val="single" w:sz="4" w:space="0" w:color="auto"/>
            </w:tcBorders>
          </w:tcPr>
          <w:p w14:paraId="607919C0" w14:textId="6AA3CCB2" w:rsidR="00602BB2" w:rsidRDefault="00602BB2" w:rsidP="00602BB2">
            <w:pPr>
              <w:spacing w:line="360" w:lineRule="auto"/>
              <w:rPr>
                <w:b/>
              </w:rPr>
            </w:pPr>
            <w:r w:rsidRPr="00F27CC9">
              <w:rPr>
                <w:b/>
              </w:rPr>
              <w:t>Allotted to</w:t>
            </w:r>
            <w:r>
              <w:rPr>
                <w:b/>
              </w:rPr>
              <w:t>:</w:t>
            </w:r>
            <w:r w:rsidRPr="00F27CC9">
              <w:rPr>
                <w:b/>
              </w:rPr>
              <w:t xml:space="preserve">  </w:t>
            </w:r>
            <w:r w:rsidR="00AA43FD" w:rsidRPr="00AA43FD">
              <w:rPr>
                <w:bCs/>
              </w:rPr>
              <w:t>Mansi</w:t>
            </w:r>
            <w:r w:rsidR="00AA43FD">
              <w:rPr>
                <w:bCs/>
              </w:rPr>
              <w:t>/</w:t>
            </w:r>
            <w:r w:rsidR="00AA43FD">
              <w:t xml:space="preserve"> </w:t>
            </w:r>
            <w:proofErr w:type="spellStart"/>
            <w:r w:rsidR="00AA43FD">
              <w:t>Neeshu</w:t>
            </w:r>
            <w:proofErr w:type="spellEnd"/>
            <w:r w:rsidR="00AA43FD">
              <w:t xml:space="preserve">/ </w:t>
            </w:r>
            <w:proofErr w:type="spellStart"/>
            <w:r w:rsidR="00AA43FD">
              <w:t>Bidya</w:t>
            </w:r>
            <w:proofErr w:type="spellEnd"/>
            <w:r w:rsidR="00AA43FD">
              <w:t>/</w:t>
            </w:r>
            <w:r w:rsidR="00AA43FD" w:rsidRPr="00617202">
              <w:t>Alisha</w:t>
            </w:r>
            <w:r w:rsidR="00AA43FD">
              <w:t xml:space="preserve">/ </w:t>
            </w:r>
            <w:r w:rsidR="00AA43FD">
              <w:t>Arshdeep</w:t>
            </w:r>
          </w:p>
          <w:p w14:paraId="618CE090" w14:textId="77777777" w:rsidR="00602BB2" w:rsidRDefault="00602BB2" w:rsidP="00524E7C">
            <w:pPr>
              <w:pStyle w:val="TableParagraph"/>
              <w:spacing w:line="275" w:lineRule="exact"/>
              <w:ind w:left="107"/>
              <w:rPr>
                <w:b/>
                <w:sz w:val="24"/>
              </w:rPr>
            </w:pPr>
          </w:p>
          <w:p w14:paraId="4E71027B" w14:textId="77777777" w:rsidR="00602BB2" w:rsidRDefault="00602BB2" w:rsidP="00524E7C">
            <w:pPr>
              <w:pStyle w:val="TableParagraph"/>
              <w:spacing w:line="275" w:lineRule="exact"/>
              <w:ind w:left="107"/>
              <w:rPr>
                <w:b/>
                <w:sz w:val="24"/>
              </w:rPr>
            </w:pPr>
          </w:p>
          <w:p w14:paraId="6566A8F9" w14:textId="748FDF28" w:rsidR="00524E7C" w:rsidRDefault="00524E7C" w:rsidP="00602BB2">
            <w:pPr>
              <w:pStyle w:val="TableParagraph"/>
              <w:spacing w:line="27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Analysis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arried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out on:</w:t>
            </w:r>
          </w:p>
          <w:p w14:paraId="2E6D3B97" w14:textId="77777777" w:rsidR="00524E7C" w:rsidRDefault="00524E7C" w:rsidP="00524E7C">
            <w:pPr>
              <w:pStyle w:val="TableParagraph"/>
              <w:spacing w:before="4"/>
              <w:rPr>
                <w:b/>
                <w:sz w:val="36"/>
              </w:rPr>
            </w:pPr>
          </w:p>
          <w:p w14:paraId="61B7D9B2" w14:textId="4E0448BD" w:rsidR="0005317E" w:rsidRPr="0005317E" w:rsidRDefault="0005317E" w:rsidP="0005317E">
            <w:pPr>
              <w:tabs>
                <w:tab w:val="left" w:pos="6502"/>
                <w:tab w:val="left" w:pos="7087"/>
              </w:tabs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</w:rPr>
              <w:t xml:space="preserve">                                                                                                                                             </w:t>
            </w:r>
            <w:r w:rsidRPr="0005317E">
              <w:rPr>
                <w:b/>
                <w:sz w:val="24"/>
                <w:szCs w:val="24"/>
              </w:rPr>
              <w:t xml:space="preserve"> Signature</w:t>
            </w:r>
          </w:p>
          <w:p w14:paraId="16027456" w14:textId="77777777" w:rsidR="00524E7C" w:rsidRDefault="0005317E" w:rsidP="0005317E">
            <w:pPr>
              <w:tabs>
                <w:tab w:val="left" w:pos="6502"/>
                <w:tab w:val="left" w:pos="7087"/>
              </w:tabs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                                                                                         </w:t>
            </w:r>
            <w:r w:rsidRPr="0005317E">
              <w:rPr>
                <w:b/>
                <w:sz w:val="24"/>
                <w:szCs w:val="24"/>
              </w:rPr>
              <w:t>(Student in-charge)</w:t>
            </w:r>
          </w:p>
          <w:p w14:paraId="7735C2CF" w14:textId="0DF936D6" w:rsidR="0005317E" w:rsidRDefault="0005317E" w:rsidP="0005317E">
            <w:pPr>
              <w:tabs>
                <w:tab w:val="left" w:pos="6502"/>
                <w:tab w:val="left" w:pos="7087"/>
              </w:tabs>
              <w:spacing w:line="360" w:lineRule="auto"/>
              <w:rPr>
                <w:b/>
              </w:rPr>
            </w:pPr>
            <w:r>
              <w:rPr>
                <w:b/>
              </w:rPr>
              <w:t xml:space="preserve"> Difficulty faced, if any:</w:t>
            </w:r>
          </w:p>
          <w:p w14:paraId="548270FD" w14:textId="24B6DB29" w:rsidR="0005317E" w:rsidRPr="0005317E" w:rsidRDefault="0005317E" w:rsidP="0005317E">
            <w:pPr>
              <w:tabs>
                <w:tab w:val="left" w:pos="6502"/>
                <w:tab w:val="left" w:pos="7087"/>
              </w:tabs>
              <w:spacing w:line="360" w:lineRule="auto"/>
              <w:rPr>
                <w:b/>
                <w:sz w:val="24"/>
                <w:szCs w:val="24"/>
              </w:rPr>
            </w:pPr>
          </w:p>
        </w:tc>
      </w:tr>
      <w:tr w:rsidR="00602BB2" w14:paraId="532A9139" w14:textId="77777777" w:rsidTr="00602BB2">
        <w:trPr>
          <w:trHeight w:val="2670"/>
        </w:trPr>
        <w:tc>
          <w:tcPr>
            <w:tcW w:w="102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39EC4A" w14:textId="77777777" w:rsidR="00602BB2" w:rsidRPr="00F27CC9" w:rsidRDefault="00602BB2" w:rsidP="0005317E">
            <w:pPr>
              <w:tabs>
                <w:tab w:val="left" w:pos="6502"/>
                <w:tab w:val="left" w:pos="7087"/>
              </w:tabs>
              <w:spacing w:line="360" w:lineRule="auto"/>
              <w:rPr>
                <w:b/>
              </w:rPr>
            </w:pPr>
          </w:p>
        </w:tc>
      </w:tr>
      <w:tr w:rsidR="00602BB2" w14:paraId="6432AB2F" w14:textId="77777777" w:rsidTr="00602BB2">
        <w:trPr>
          <w:trHeight w:val="2700"/>
        </w:trPr>
        <w:tc>
          <w:tcPr>
            <w:tcW w:w="102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9F3EA2" w14:textId="77777777" w:rsidR="00602BB2" w:rsidRPr="00F27CC9" w:rsidRDefault="00602BB2" w:rsidP="0005317E">
            <w:pPr>
              <w:tabs>
                <w:tab w:val="left" w:pos="6502"/>
                <w:tab w:val="left" w:pos="7087"/>
              </w:tabs>
              <w:spacing w:line="360" w:lineRule="auto"/>
              <w:rPr>
                <w:b/>
              </w:rPr>
            </w:pPr>
          </w:p>
        </w:tc>
      </w:tr>
      <w:tr w:rsidR="00602BB2" w14:paraId="3DA814A3" w14:textId="77777777" w:rsidTr="00602BB2">
        <w:trPr>
          <w:trHeight w:val="2625"/>
        </w:trPr>
        <w:tc>
          <w:tcPr>
            <w:tcW w:w="10274" w:type="dxa"/>
            <w:gridSpan w:val="5"/>
            <w:tcBorders>
              <w:top w:val="single" w:sz="4" w:space="0" w:color="auto"/>
            </w:tcBorders>
          </w:tcPr>
          <w:p w14:paraId="1D5E1714" w14:textId="77777777" w:rsidR="00602BB2" w:rsidRPr="00F27CC9" w:rsidRDefault="00602BB2" w:rsidP="0005317E">
            <w:pPr>
              <w:tabs>
                <w:tab w:val="left" w:pos="6502"/>
                <w:tab w:val="left" w:pos="7087"/>
              </w:tabs>
              <w:spacing w:line="360" w:lineRule="auto"/>
              <w:rPr>
                <w:b/>
              </w:rPr>
            </w:pPr>
          </w:p>
        </w:tc>
      </w:tr>
    </w:tbl>
    <w:p w14:paraId="5F9E4DD3" w14:textId="77777777" w:rsidR="0005317E" w:rsidRPr="00C00D9E" w:rsidRDefault="0005317E" w:rsidP="0005317E">
      <w:pPr>
        <w:pBdr>
          <w:bottom w:val="single" w:sz="6" w:space="7" w:color="auto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*Not more than three samples are allowed per requisition form</w:t>
      </w:r>
    </w:p>
    <w:p w14:paraId="3C1F4480" w14:textId="104040DD" w:rsidR="0035380F" w:rsidRDefault="0035380F">
      <w:pPr>
        <w:pStyle w:val="BodyText"/>
        <w:ind w:left="220" w:right="1538"/>
      </w:pPr>
    </w:p>
    <w:sectPr w:rsidR="0035380F">
      <w:type w:val="continuous"/>
      <w:pgSz w:w="11910" w:h="16840"/>
      <w:pgMar w:top="680" w:right="44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wNDMwMTc0tzRT0lEKTi0uzszPAykwrAUA5LcE0CwAAAA="/>
  </w:docVars>
  <w:rsids>
    <w:rsidRoot w:val="0035380F"/>
    <w:rsid w:val="0005317E"/>
    <w:rsid w:val="001603A4"/>
    <w:rsid w:val="0035380F"/>
    <w:rsid w:val="00524E7C"/>
    <w:rsid w:val="00535FE7"/>
    <w:rsid w:val="005C07B0"/>
    <w:rsid w:val="00602BB2"/>
    <w:rsid w:val="006A7DEE"/>
    <w:rsid w:val="00AA43FD"/>
    <w:rsid w:val="00B55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2D527"/>
  <w15:docId w15:val="{F2157C9D-EBC9-461D-9784-2D4B55EDF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Title">
    <w:name w:val="Title"/>
    <w:basedOn w:val="Normal"/>
    <w:uiPriority w:val="1"/>
    <w:qFormat/>
    <w:pPr>
      <w:spacing w:before="44"/>
      <w:ind w:right="1009"/>
      <w:jc w:val="right"/>
    </w:pPr>
    <w:rPr>
      <w:rFonts w:ascii="Calibri" w:eastAsia="Calibri" w:hAnsi="Calibri" w:cs="Calibri"/>
      <w:b/>
      <w:bCs/>
      <w:i/>
      <w:i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google.co.in/url?sa=t&amp;rct=j&amp;q&amp;esrc=s&amp;source=web&amp;cd=1&amp;cad=rja&amp;uact=8&amp;ved=0CB8QFjAA&amp;url=http%3A%2F%2Fdictionary.reference.com%2Fbrowse%2Frequisitioner&amp;ei=UmSzVLC5Hs6OuAThm4KwCA&amp;usg=AFQjCNHdCMKOmu2g4Dkuk242t5FDBjqb1Q&amp;sig2=Ec2OL0YskH4cw2hI0b-lG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30041F-8DB5-49F9-9F75-97D9F6DA2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ANSHI</dc:creator>
  <cp:lastModifiedBy>Microsoft Office User</cp:lastModifiedBy>
  <cp:revision>3</cp:revision>
  <dcterms:created xsi:type="dcterms:W3CDTF">2022-03-09T09:42:00Z</dcterms:created>
  <dcterms:modified xsi:type="dcterms:W3CDTF">2022-03-1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11-16T00:00:00Z</vt:filetime>
  </property>
</Properties>
</file>